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203A" w:rsidRDefault="007B203A" w:rsidP="007B20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</w:pPr>
      <w:r w:rsidRPr="0000094F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="00045F91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Pr="007B203A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Self-reliance orient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79"/>
        <w:gridCol w:w="6917"/>
      </w:tblGrid>
      <w:tr w:rsidR="00B51AB7" w:rsidRPr="0000094F" w:rsidTr="00701974">
        <w:tc>
          <w:tcPr>
            <w:tcW w:w="1383" w:type="dxa"/>
            <w:shd w:val="clear" w:color="auto" w:fill="auto"/>
          </w:tcPr>
          <w:p w:rsidR="00B51AB7" w:rsidRPr="0000094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7633" w:type="dxa"/>
            <w:shd w:val="clear" w:color="auto" w:fill="auto"/>
          </w:tcPr>
          <w:p w:rsidR="00B51AB7" w:rsidRPr="0000094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romoting health, self-awareness, financial well-being</w:t>
            </w:r>
          </w:p>
        </w:tc>
      </w:tr>
      <w:tr w:rsidR="00B51AB7" w:rsidRPr="0000094F" w:rsidTr="00701974">
        <w:tc>
          <w:tcPr>
            <w:tcW w:w="1383" w:type="dxa"/>
            <w:shd w:val="clear" w:color="auto" w:fill="auto"/>
          </w:tcPr>
          <w:p w:rsidR="00B51AB7" w:rsidRPr="0000094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7633" w:type="dxa"/>
            <w:shd w:val="clear" w:color="auto" w:fill="auto"/>
          </w:tcPr>
          <w:p w:rsidR="00B51AB7" w:rsidRPr="0000094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ndependence, employment, productivity</w:t>
            </w:r>
          </w:p>
        </w:tc>
      </w:tr>
      <w:tr w:rsidR="00B51AB7" w:rsidRPr="0000094F" w:rsidTr="00701974">
        <w:tc>
          <w:tcPr>
            <w:tcW w:w="1383" w:type="dxa"/>
            <w:shd w:val="clear" w:color="auto" w:fill="auto"/>
          </w:tcPr>
          <w:p w:rsidR="00B51AB7" w:rsidRPr="0000094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7633" w:type="dxa"/>
            <w:shd w:val="clear" w:color="auto" w:fill="auto"/>
          </w:tcPr>
          <w:p w:rsidR="00B51AB7" w:rsidRPr="0000094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Security</w:t>
            </w:r>
          </w:p>
        </w:tc>
      </w:tr>
      <w:tr w:rsidR="00B51AB7" w:rsidRPr="0000094F" w:rsidTr="00701974">
        <w:tc>
          <w:tcPr>
            <w:tcW w:w="1383" w:type="dxa"/>
            <w:shd w:val="clear" w:color="auto" w:fill="auto"/>
          </w:tcPr>
          <w:p w:rsidR="00B51AB7" w:rsidRPr="0000094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7633" w:type="dxa"/>
            <w:shd w:val="clear" w:color="auto" w:fill="auto"/>
          </w:tcPr>
          <w:p w:rsidR="00B51AB7" w:rsidRPr="0000094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Recipient</w:t>
            </w:r>
          </w:p>
        </w:tc>
      </w:tr>
      <w:tr w:rsidR="00B51AB7" w:rsidRPr="0000094F" w:rsidTr="00701974">
        <w:tc>
          <w:tcPr>
            <w:tcW w:w="1383" w:type="dxa"/>
            <w:shd w:val="clear" w:color="auto" w:fill="auto"/>
          </w:tcPr>
          <w:p w:rsidR="00B51AB7" w:rsidRPr="0000094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7633" w:type="dxa"/>
            <w:shd w:val="clear" w:color="auto" w:fill="auto"/>
          </w:tcPr>
          <w:p w:rsidR="00B51AB7" w:rsidRPr="0000094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4 </w:t>
            </w: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B51AB7" w:rsidRPr="0000094F" w:rsidTr="00701974">
        <w:tc>
          <w:tcPr>
            <w:tcW w:w="1383" w:type="dxa"/>
            <w:shd w:val="clear" w:color="auto" w:fill="auto"/>
          </w:tcPr>
          <w:p w:rsidR="00B51AB7" w:rsidRPr="0000094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7633" w:type="dxa"/>
            <w:shd w:val="clear" w:color="auto" w:fill="auto"/>
          </w:tcPr>
          <w:p w:rsidR="00B51AB7" w:rsidRPr="0000094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871</w:t>
            </w:r>
          </w:p>
        </w:tc>
      </w:tr>
      <w:tr w:rsidR="00B51AB7" w:rsidRPr="0000094F" w:rsidTr="00701974">
        <w:tc>
          <w:tcPr>
            <w:tcW w:w="1383" w:type="dxa"/>
            <w:shd w:val="clear" w:color="auto" w:fill="auto"/>
          </w:tcPr>
          <w:p w:rsidR="00B51AB7" w:rsidRPr="0000094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7633" w:type="dxa"/>
            <w:shd w:val="clear" w:color="auto" w:fill="auto"/>
          </w:tcPr>
          <w:p w:rsidR="00B51AB7" w:rsidRPr="0000094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" w:cs="Times New Roman"/>
                <w:bCs/>
                <w:sz w:val="24"/>
                <w:szCs w:val="20"/>
                <w:lang w:eastAsia="en-US"/>
              </w:rPr>
              <w:t xml:space="preserve">Tang, Kwong-leung, and </w:t>
            </w:r>
            <w:r>
              <w:rPr>
                <w:rFonts w:ascii="Times New Roman" w:eastAsia="PMingLiU" w:hAnsi="Times" w:cs="Times New Roman"/>
                <w:b/>
                <w:bCs/>
                <w:sz w:val="24"/>
                <w:szCs w:val="20"/>
                <w:lang w:eastAsia="en-US"/>
              </w:rPr>
              <w:t>Chau-kiu Cheung.</w:t>
            </w:r>
            <w:r>
              <w:rPr>
                <w:rFonts w:ascii="Times New Roman" w:eastAsia="PMingLiU" w:hAnsi="Times" w:cs="Times New Roman"/>
                <w:bCs/>
                <w:sz w:val="24"/>
                <w:szCs w:val="20"/>
                <w:lang w:eastAsia="en-US"/>
              </w:rPr>
              <w:t xml:space="preserve"> 2006. </w:t>
            </w:r>
            <w:r>
              <w:rPr>
                <w:rFonts w:ascii="Times New Roman" w:eastAsia="PMingLiU" w:hAnsi="Times" w:cs="Times New Roman"/>
                <w:bCs/>
                <w:i/>
                <w:sz w:val="24"/>
                <w:szCs w:val="20"/>
                <w:lang w:eastAsia="en-US"/>
              </w:rPr>
              <w:t>Impacts of the Community Work Experience and Training Programme</w:t>
            </w:r>
            <w:r>
              <w:rPr>
                <w:rFonts w:ascii="Times New Roman" w:eastAsia="PMingLiU" w:hAnsi="Times" w:cs="Times New Roman"/>
                <w:i/>
                <w:sz w:val="24"/>
                <w:szCs w:val="20"/>
                <w:lang w:eastAsia="en-US"/>
              </w:rPr>
              <w:t xml:space="preserve"> on Welfare Recipients</w:t>
            </w:r>
            <w:r>
              <w:rPr>
                <w:rFonts w:ascii="Times New Roman" w:eastAsia="PMingLiU" w:hAnsi="Times" w:cs="Times New Roman"/>
                <w:sz w:val="24"/>
                <w:szCs w:val="20"/>
                <w:lang w:eastAsia="en-US"/>
              </w:rPr>
              <w:t>. Hong Kong, China: Hong Kong Employment Development Service.</w:t>
            </w:r>
          </w:p>
        </w:tc>
      </w:tr>
    </w:tbl>
    <w:p w:rsidR="00B51AB7" w:rsidRDefault="00B51AB7" w:rsidP="007B20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</w:pPr>
    </w:p>
    <w:p w:rsidR="00B51AB7" w:rsidRPr="0000094F" w:rsidRDefault="00B51AB7" w:rsidP="007B20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7B203A" w:rsidRPr="0000094F" w:rsidRDefault="007B203A" w:rsidP="007B20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7B203A" w:rsidRPr="0000094F" w:rsidRDefault="007B203A" w:rsidP="007B20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00094F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="00045F91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Pr="007B203A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Self-reliance orient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6"/>
        <w:gridCol w:w="941"/>
        <w:gridCol w:w="1110"/>
        <w:gridCol w:w="1231"/>
        <w:gridCol w:w="1110"/>
        <w:gridCol w:w="1508"/>
      </w:tblGrid>
      <w:tr w:rsidR="00B51AB7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1AB7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Respons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1AB7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Non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1AB7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little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1AB7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Averag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1AB7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a lot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1AB7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Very much</w:t>
            </w:r>
          </w:p>
        </w:tc>
      </w:tr>
      <w:tr w:rsidR="00B51AB7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1AB7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Score for Items 1</w:t>
            </w:r>
            <w:r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val="en-HK" w:eastAsia="zh-TW"/>
              </w:rPr>
              <w:t>-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val="en-HK"/>
              </w:rPr>
              <w:t>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1AB7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1AB7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1AB7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1AB7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1AB7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</w:tr>
    </w:tbl>
    <w:p w:rsidR="007B203A" w:rsidRPr="0000094F" w:rsidRDefault="007B203A" w:rsidP="007B20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B51AB7" w:rsidRPr="0000094F" w:rsidTr="00701974">
        <w:tc>
          <w:tcPr>
            <w:tcW w:w="3433" w:type="dxa"/>
            <w:shd w:val="clear" w:color="auto" w:fill="auto"/>
          </w:tcPr>
          <w:p w:rsidR="00B51AB7" w:rsidRPr="0000094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4863" w:type="dxa"/>
            <w:shd w:val="clear" w:color="auto" w:fill="auto"/>
          </w:tcPr>
          <w:p w:rsidR="00B51AB7" w:rsidRPr="0000094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ction</w:t>
            </w:r>
          </w:p>
        </w:tc>
      </w:tr>
      <w:tr w:rsidR="00B51AB7" w:rsidRPr="00FA2C48" w:rsidTr="00701974">
        <w:tc>
          <w:tcPr>
            <w:tcW w:w="3433" w:type="dxa"/>
            <w:shd w:val="clear" w:color="auto" w:fill="auto"/>
          </w:tcPr>
          <w:p w:rsidR="00B51AB7" w:rsidRPr="008B0D0E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3" w:type="dxa"/>
            <w:shd w:val="clear" w:color="auto" w:fill="auto"/>
          </w:tcPr>
          <w:p w:rsidR="00B51AB7" w:rsidRPr="006C541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ppreciation</w:t>
            </w:r>
          </w:p>
        </w:tc>
      </w:tr>
      <w:tr w:rsidR="00B51AB7" w:rsidRPr="00FA2C48" w:rsidTr="00701974">
        <w:tc>
          <w:tcPr>
            <w:tcW w:w="3433" w:type="dxa"/>
            <w:shd w:val="clear" w:color="auto" w:fill="auto"/>
          </w:tcPr>
          <w:p w:rsidR="00B51AB7" w:rsidRPr="008B0D0E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3" w:type="dxa"/>
            <w:shd w:val="clear" w:color="auto" w:fill="auto"/>
          </w:tcPr>
          <w:p w:rsidR="00B51AB7" w:rsidRPr="006C541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ome concern for promotion</w:t>
            </w:r>
          </w:p>
        </w:tc>
      </w:tr>
      <w:tr w:rsidR="00B51AB7" w:rsidRPr="00FA2C48" w:rsidTr="00701974">
        <w:tc>
          <w:tcPr>
            <w:tcW w:w="3433" w:type="dxa"/>
            <w:shd w:val="clear" w:color="auto" w:fill="auto"/>
          </w:tcPr>
          <w:p w:rsidR="00B51AB7" w:rsidRPr="008B0D0E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3" w:type="dxa"/>
            <w:shd w:val="clear" w:color="auto" w:fill="auto"/>
          </w:tcPr>
          <w:p w:rsidR="00B51AB7" w:rsidRPr="006C541F" w:rsidRDefault="00B51AB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Great concern for promotion</w:t>
            </w:r>
          </w:p>
        </w:tc>
      </w:tr>
    </w:tbl>
    <w:p w:rsidR="007B203A" w:rsidRDefault="007B203A" w:rsidP="007B20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B51AB7" w:rsidRPr="0000094F" w:rsidRDefault="00B51AB7" w:rsidP="007B20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7B203A" w:rsidRDefault="007B203A" w:rsidP="007B203A">
      <w:bookmarkStart w:id="0" w:name="_GoBack"/>
      <w:bookmarkEnd w:id="0"/>
    </w:p>
    <w:p w:rsidR="00AE5620" w:rsidRDefault="00B01448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1448" w:rsidRDefault="00B01448" w:rsidP="007B203A">
      <w:r>
        <w:separator/>
      </w:r>
    </w:p>
  </w:endnote>
  <w:endnote w:type="continuationSeparator" w:id="0">
    <w:p w:rsidR="00B01448" w:rsidRDefault="00B01448" w:rsidP="007B2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1448" w:rsidRDefault="00B01448" w:rsidP="007B203A">
      <w:r>
        <w:separator/>
      </w:r>
    </w:p>
  </w:footnote>
  <w:footnote w:type="continuationSeparator" w:id="0">
    <w:p w:rsidR="00B01448" w:rsidRDefault="00B01448" w:rsidP="007B20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DQwNDQ3N7c0M7VQ0lEKTi0uzszPAykwrAUAO/cQBCwAAAA="/>
  </w:docVars>
  <w:rsids>
    <w:rsidRoot w:val="004D23D9"/>
    <w:rsid w:val="00045F91"/>
    <w:rsid w:val="001D770E"/>
    <w:rsid w:val="003D4FB3"/>
    <w:rsid w:val="0049393E"/>
    <w:rsid w:val="004D23D9"/>
    <w:rsid w:val="007B203A"/>
    <w:rsid w:val="00924431"/>
    <w:rsid w:val="00B01448"/>
    <w:rsid w:val="00B51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4C1DC3"/>
  <w15:chartTrackingRefBased/>
  <w15:docId w15:val="{2C8869BC-64A1-4F67-9833-077509579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203A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203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7B203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B203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7B203A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7B203A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7B20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39</Characters>
  <Application>Microsoft Office Word</Application>
  <DocSecurity>0</DocSecurity>
  <Lines>5</Lines>
  <Paragraphs>1</Paragraphs>
  <ScaleCrop>false</ScaleCrop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1T08:55:00Z</dcterms:created>
  <dcterms:modified xsi:type="dcterms:W3CDTF">2021-03-05T04:10:00Z</dcterms:modified>
</cp:coreProperties>
</file>